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Бембо</w:t>
      </w:r>
      <w:r>
        <w:t xml:space="preserve"> </w:t>
      </w:r>
      <w:r>
        <w:t xml:space="preserve">лумингу</w:t>
      </w:r>
      <w:r>
        <w:t xml:space="preserve"> </w:t>
      </w:r>
      <w:r>
        <w:t xml:space="preserve">жо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848328"/>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4832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3041781"/>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41781"/>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866034"/>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866034"/>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866034"/>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866034"/>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2506179"/>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506179"/>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506179"/>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06179"/>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445315"/>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45315"/>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445315"/>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45315"/>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3375285"/>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375285"/>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1889948"/>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889948"/>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003550"/>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003550"/>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452011"/>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452011"/>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Бембо лумингу жозе</dc:creator>
  <dc:language>ru-RU</dc:language>
  <cp:keywords/>
  <dcterms:created xsi:type="dcterms:W3CDTF">2024-06-21T10:31:44Z</dcterms:created>
  <dcterms:modified xsi:type="dcterms:W3CDTF">2024-06-21T1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